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f2af02df4804644b9d8417140b073c612b0c9"/>
      <w:r>
        <w:rPr>
          <w:b/>
        </w:rPr>
        <w:t xml:space="preserve">ПРОТОКОЛ ЕЛЕКТРОННОГО АУКЦІОНУ № BSD001-UA-20240418-702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09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6.04.2024 16:4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Нежитлова будівля (будівля ресторану) загальною площею 1 485,90 кв.м разом із земельною ділянкою під нею площею 0,1422 га, за адресою: Сумська область, м. Ромни, бульвар Свободи, 28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будівля ресторану):</w:t>
      </w:r>
      <w:r>
        <w:t xml:space="preserve"> </w:t>
      </w:r>
      <w:r>
        <w:t xml:space="preserve">- загальна площа - 1 485,90 кв. м, до складу якої входить літнє кафе-бесідки, фундамент – цегляний, стіни – цегляні, перегородки- цегляні, технічний стан будівлі добрий, потребує косметичного ремонту всередині, раніше об'єкт використовувався як нічний диско-клуб з рестораном та більярдною залою, будівля цегляна, двоповерхова з підвалом, має два входи;</w:t>
      </w:r>
      <w:r>
        <w:t xml:space="preserve"> </w:t>
      </w:r>
      <w:r>
        <w:t xml:space="preserve">- має зручний під'їзд та вдале транспортне сполучення зі всіма районами міста;</w:t>
      </w:r>
      <w:r>
        <w:t xml:space="preserve"> </w:t>
      </w:r>
      <w:r>
        <w:t xml:space="preserve">- Сумська область, Роменський р-н, м. Ромни, бул. Свободи, 28;</w:t>
      </w:r>
      <w:r>
        <w:t xml:space="preserve"> </w:t>
      </w:r>
      <w:r>
        <w:t xml:space="preserve">- розміщена у центральній частині м. Ромни, 104 км до м. Суми;</w:t>
      </w:r>
      <w:r>
        <w:t xml:space="preserve"> </w:t>
      </w:r>
      <w:r>
        <w:t xml:space="preserve">- не використовується;</w:t>
      </w:r>
      <w:r>
        <w:t xml:space="preserve"> </w:t>
      </w:r>
      <w:r>
        <w:t xml:space="preserve">- обтяження відсутні;</w:t>
      </w:r>
      <w:r>
        <w:t xml:space="preserve"> </w:t>
      </w:r>
      <w:r>
        <w:t xml:space="preserve">- нежитлова будівля є пам'яткою архітектури місцевого значення, укладення договору купівлі-продажу потребує письмової згоди Управління культури Сумської обласної державної адміністрації.</w:t>
      </w:r>
      <w:r>
        <w:t xml:space="preserve"> </w:t>
      </w:r>
      <w:r>
        <w:t xml:space="preserve">- скан-копія правовстановлюючого документу надається за вимогою потенційного учасника аукціону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:</w:t>
      </w:r>
      <w:r>
        <w:t xml:space="preserve"> </w:t>
      </w:r>
      <w:r>
        <w:t xml:space="preserve">- кадастровий номер - 5910700000:05:010:0018, цільове призначення: для будівництва та обслуговування будівель торгівлі, площа - 0,1422 га;</w:t>
      </w:r>
      <w:r>
        <w:t xml:space="preserve"> </w:t>
      </w:r>
      <w:r>
        <w:t xml:space="preserve">- Сумська обл., м. Ромни, бульвар Свободи, земельна ділянка 28;</w:t>
      </w:r>
      <w:r>
        <w:t xml:space="preserve"> </w:t>
      </w:r>
      <w:r>
        <w:t xml:space="preserve">- не використовується;</w:t>
      </w:r>
      <w:r>
        <w:t xml:space="preserve"> </w:t>
      </w:r>
      <w:r>
        <w:t xml:space="preserve">- обтяження відсутні;</w:t>
      </w:r>
      <w:r>
        <w:t xml:space="preserve"> </w:t>
      </w:r>
      <w:r>
        <w:t xml:space="preserve">- скан-копія правовстановлюючого документу надається за вимогою потенційного учасника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778 597,50 грн, у тому числі ПДВ</w:t>
      </w:r>
      <w:r>
        <w:t xml:space="preserve"> </w:t>
      </w:r>
      <w:r>
        <w:t xml:space="preserve">1 629 766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498 154,85 грн, у тому числі ПДВ</w:t>
      </w:r>
      <w:r>
        <w:t xml:space="preserve"> </w:t>
      </w:r>
      <w:r>
        <w:t xml:space="preserve">749 69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7 785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77 859,75 грн (дев'ятсот сімдесят сім тисяч вісімсот п'ятдесят дев'ять гривень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БЛОКБАСТЕР СІНЕМА", ЄДРПОУ: 440852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4 498 154,85 грн, 26.04.2024 16:33: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БЛОКБАСТЕР СІНЕМА", ЄДРПОУ: 440852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2"/>
        </w:numPr>
        <w:pStyle w:val="Compact"/>
      </w:pPr>
      <w:r>
        <w:t xml:space="preserve">Одержувач: АБ «УКРГАЗБАНК»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23697280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047800000000000373902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369728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047800000000000373902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89 963,10 грн (вісімдесят дев'ять тисяч дев'ятсот шістдесят три гривні 10 копійок), у тому числі ПДВ</w:t>
      </w:r>
      <w:r>
        <w:t xml:space="preserve"> </w:t>
      </w:r>
      <w:r>
        <w:t xml:space="preserve">14 99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цінову пропозицію/найбільшу закриту цінову пропозицію/ставку:</w:t>
      </w:r>
      <w:r>
        <w:t xml:space="preserve"> </w:t>
      </w:r>
      <w:r>
        <w:t xml:space="preserve">887 896,65 грн (вісімсот вісімдесят сім тисяч вісімсот дев'яносто шість гривень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</w:t>
      </w:r>
      <w:r>
        <w:rPr>
          <w:b/>
        </w:rPr>
        <w:t xml:space="preserve"> </w:t>
      </w:r>
      <w:r>
        <w:rPr>
          <w:b/>
        </w:rPr>
        <w:t xml:space="preserve">сплачувати на місяць/день/годину (у випадку оренди):</w:t>
      </w:r>
      <w:r>
        <w:t xml:space="preserve"> </w:t>
      </w:r>
      <w:r>
        <w:t xml:space="preserve">4 498 154,85 грн (чотири мільйони чотириста дев'яносто вісім тисяч сто п'ятдесят чотири гривні 85 копійок), у тому числі ПДВ</w:t>
      </w:r>
      <w:r>
        <w:t xml:space="preserve"> </w:t>
      </w:r>
      <w:r>
        <w:t xml:space="preserve">749 69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4.2024 16:4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БЛОКБАСТЕР СІНЕМА", ЄДРПОУ: 4408528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/день/годину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27:01Z</dcterms:created>
  <dcterms:modified xsi:type="dcterms:W3CDTF">2024-05-18T2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